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AEA65" w14:textId="4ABF88EE" w:rsidR="003800C0" w:rsidRDefault="00511A23">
      <w:pP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</w:pPr>
      <w: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  <w:t>SQL Practice Problems: Hotel I</w:t>
      </w:r>
    </w:p>
    <w:p w14:paraId="069D1083" w14:textId="77777777" w:rsidR="00511A23" w:rsidRPr="00511A23" w:rsidRDefault="00511A23" w:rsidP="00511A23">
      <w:pPr>
        <w:spacing w:after="0" w:line="240" w:lineRule="auto"/>
        <w:outlineLvl w:val="4"/>
        <w:rPr>
          <w:rFonts w:ascii="Segoe UI" w:eastAsia="Times New Roman" w:hAnsi="Segoe UI" w:cs="Segoe UI"/>
          <w:b/>
          <w:bCs/>
          <w:color w:val="202B45"/>
          <w:kern w:val="0"/>
          <w:sz w:val="27"/>
          <w:szCs w:val="27"/>
          <w:lang w:eastAsia="en-IN"/>
          <w14:ligatures w14:val="none"/>
        </w:rPr>
      </w:pPr>
      <w:r w:rsidRPr="00511A23">
        <w:rPr>
          <w:rFonts w:ascii="Segoe UI" w:eastAsia="Times New Roman" w:hAnsi="Segoe UI" w:cs="Segoe UI"/>
          <w:b/>
          <w:bCs/>
          <w:color w:val="202B45"/>
          <w:kern w:val="0"/>
          <w:sz w:val="27"/>
          <w:szCs w:val="27"/>
          <w:lang w:eastAsia="en-IN"/>
          <w14:ligatures w14:val="none"/>
        </w:rPr>
        <w:t>Problem Statement</w:t>
      </w:r>
    </w:p>
    <w:p w14:paraId="528F297D" w14:textId="77777777" w:rsidR="00511A23" w:rsidRPr="00511A23" w:rsidRDefault="00511A23" w:rsidP="00511A23">
      <w:pPr>
        <w:spacing w:after="240" w:line="480" w:lineRule="auto"/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</w:pPr>
      <w:r w:rsidRPr="00511A23"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  <w:t>The dataset has feedback details for various hotel. Use the data to solve problems</w:t>
      </w:r>
    </w:p>
    <w:p w14:paraId="35A5D5D2" w14:textId="19A9AECC" w:rsidR="00511A23" w:rsidRDefault="00511A23" w:rsidP="00894A24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1.Check if the table has distinct hotels or not. To check this one </w:t>
      </w:r>
      <w:proofErr w:type="gramStart"/>
      <w:r>
        <w:rPr>
          <w:rFonts w:ascii="Segoe UI" w:hAnsi="Segoe UI" w:cs="Segoe UI"/>
          <w:color w:val="000000"/>
          <w:sz w:val="21"/>
          <w:szCs w:val="21"/>
        </w:rPr>
        <w:t>can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count hotel addresses distinctly and non-distinctly. If both the numbers are different, it means that table has duplicate hotel addresses</w:t>
      </w:r>
    </w:p>
    <w:p w14:paraId="3608BA3F" w14:textId="77777777" w:rsidR="00511A23" w:rsidRDefault="00511A23" w:rsidP="00511A2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</w:t>
      </w:r>
      <w:r>
        <w:rPr>
          <w:rFonts w:ascii="Segoe UI" w:hAnsi="Segoe UI" w:cs="Segoe UI"/>
          <w:color w:val="000000"/>
          <w:sz w:val="21"/>
          <w:szCs w:val="21"/>
        </w:rPr>
        <w:t> Count of Addresses and count of distinct address</w:t>
      </w:r>
    </w:p>
    <w:p w14:paraId="0D5F6752" w14:textId="77777777" w:rsidR="00894A24" w:rsidRPr="00894A24" w:rsidRDefault="00894A24" w:rsidP="00894A24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894A24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894A24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00B65F2" w14:textId="77777777" w:rsidR="00894A24" w:rsidRPr="00894A24" w:rsidRDefault="00894A24" w:rsidP="00894A24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894A24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894A24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894A24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894A24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,</w:t>
      </w:r>
    </w:p>
    <w:p w14:paraId="7052AE62" w14:textId="77777777" w:rsidR="00894A24" w:rsidRPr="00894A24" w:rsidRDefault="00894A24" w:rsidP="00894A24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gramStart"/>
      <w:r w:rsidRPr="00894A24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894A24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894A24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istinct</w:t>
      </w:r>
      <w:r w:rsidRPr="00894A24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894A24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894A24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</w:p>
    <w:p w14:paraId="2EF8CBA8" w14:textId="77777777" w:rsidR="00894A24" w:rsidRPr="00894A24" w:rsidRDefault="00894A24" w:rsidP="00894A24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894A24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894A24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hotel</w:t>
      </w:r>
    </w:p>
    <w:p w14:paraId="30F4F4B1" w14:textId="1DA37585" w:rsidR="00511A23" w:rsidRDefault="00511A23"/>
    <w:p w14:paraId="0AB791A3" w14:textId="6D92D916" w:rsidR="00894A24" w:rsidRDefault="00894A24" w:rsidP="00894A24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2.Find out the hotel address which are getting repeated in the data. </w:t>
      </w:r>
    </w:p>
    <w:p w14:paraId="3F5AD3FC" w14:textId="77777777" w:rsidR="00894A24" w:rsidRDefault="00894A24" w:rsidP="00894A2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>Hotel Address and count of occurrence in the dataset (more than 1 only). Sort the output with occurrence in descending order</w:t>
      </w:r>
    </w:p>
    <w:p w14:paraId="7EC63953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59222A9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9652C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22486A77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9652C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9652C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repeate</w:t>
      </w:r>
      <w:proofErr w:type="spellEnd"/>
    </w:p>
    <w:p w14:paraId="4F290C21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hotel</w:t>
      </w:r>
    </w:p>
    <w:p w14:paraId="74C330F7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</w:p>
    <w:p w14:paraId="7F3A71E8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having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9652C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9652C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&gt;</w:t>
      </w:r>
      <w:r w:rsidRPr="009652C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030CCFE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22E025A4" w14:textId="6B34DB8D" w:rsidR="00894A24" w:rsidRDefault="00894A24"/>
    <w:p w14:paraId="01DA9E9A" w14:textId="25FAD27E" w:rsidR="009652C7" w:rsidRDefault="009652C7" w:rsidP="009652C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3.Find hotels in the Netherlands that got complaints from guests about room dirtiness (the word "dirty" in its negative review). </w:t>
      </w:r>
    </w:p>
    <w:p w14:paraId="3B031A04" w14:textId="2269FB46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</w:t>
      </w:r>
      <w:r>
        <w:rPr>
          <w:rFonts w:ascii="Segoe UI" w:hAnsi="Segoe UI" w:cs="Segoe UI"/>
          <w:color w:val="000000"/>
          <w:sz w:val="21"/>
          <w:szCs w:val="21"/>
        </w:rPr>
        <w:t>: Distinct Hotel address in ascending order</w:t>
      </w:r>
    </w:p>
    <w:p w14:paraId="12F3CD85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E2018D8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istin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</w:p>
    <w:p w14:paraId="2065F2C8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hotel</w:t>
      </w:r>
    </w:p>
    <w:p w14:paraId="021FB41B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gram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54D344C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negative_review</w:t>
      </w:r>
      <w:proofErr w:type="spell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ILIKE </w:t>
      </w:r>
      <w:r w:rsidRPr="009652C7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dirty%'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AND</w:t>
      </w:r>
    </w:p>
    <w:p w14:paraId="4DDBFBD6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ILIKE </w:t>
      </w:r>
      <w:r w:rsidRPr="009652C7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Netherlands%'</w:t>
      </w:r>
    </w:p>
    <w:p w14:paraId="0B592261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</w:p>
    <w:p w14:paraId="75888A59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c</w:t>
      </w:r>
      <w:proofErr w:type="spellEnd"/>
    </w:p>
    <w:p w14:paraId="56D97B8E" w14:textId="1230717F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</w:p>
    <w:p w14:paraId="5415BB58" w14:textId="77777777" w:rsidR="009652C7" w:rsidRDefault="009652C7" w:rsidP="009652C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</w:p>
    <w:p w14:paraId="696308D9" w14:textId="77777777" w:rsidR="009652C7" w:rsidRDefault="009652C7" w:rsidP="009652C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</w:p>
    <w:p w14:paraId="0C94EB43" w14:textId="77777777" w:rsidR="009652C7" w:rsidRDefault="009652C7" w:rsidP="009652C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</w:p>
    <w:p w14:paraId="018CAB1F" w14:textId="17575642" w:rsidR="009652C7" w:rsidRDefault="009652C7" w:rsidP="009652C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lastRenderedPageBreak/>
        <w:t>4.</w:t>
      </w:r>
    </w:p>
    <w:p w14:paraId="0C8D6921" w14:textId="77777777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Find out the hotel addresses which are in Austria. Since the data has duplicate addresses, get unique values in the output.</w:t>
      </w:r>
    </w:p>
    <w:p w14:paraId="2806D88E" w14:textId="48120F2E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>Hotel address column in ascending order</w:t>
      </w:r>
    </w:p>
    <w:p w14:paraId="5B44CE59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9AD0A2D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istin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</w:p>
    <w:p w14:paraId="7E6C60C5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hotel</w:t>
      </w:r>
    </w:p>
    <w:p w14:paraId="1EC972A9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gram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31407212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ILIKE </w:t>
      </w:r>
      <w:r w:rsidRPr="009652C7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Austria%'</w:t>
      </w:r>
    </w:p>
    <w:p w14:paraId="1064EA9E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</w:p>
    <w:p w14:paraId="0A896D38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c</w:t>
      </w:r>
      <w:proofErr w:type="spellEnd"/>
    </w:p>
    <w:p w14:paraId="77DD2722" w14:textId="552FAB33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</w:p>
    <w:p w14:paraId="478C5BE9" w14:textId="77777777" w:rsidR="009652C7" w:rsidRDefault="009652C7" w:rsidP="009652C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5.</w:t>
      </w:r>
    </w:p>
    <w:p w14:paraId="6EAED2E2" w14:textId="77777777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Find out the hotel addresses which are in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spain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. Since the data has duplicate addresses, get unique values in the output.</w:t>
      </w:r>
    </w:p>
    <w:p w14:paraId="43DD0EC1" w14:textId="77777777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>Hotel address column in ascending order</w:t>
      </w:r>
    </w:p>
    <w:p w14:paraId="465038F9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EA67E2E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istinct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</w:p>
    <w:p w14:paraId="24435665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hotel</w:t>
      </w:r>
    </w:p>
    <w:p w14:paraId="4656368F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gram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7477EBEE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ILIKE </w:t>
      </w:r>
      <w:r w:rsidRPr="009652C7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Spain%'</w:t>
      </w:r>
    </w:p>
    <w:p w14:paraId="37A2FD73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</w:p>
    <w:p w14:paraId="02E20584" w14:textId="77777777" w:rsidR="009652C7" w:rsidRPr="009652C7" w:rsidRDefault="009652C7" w:rsidP="009652C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9652C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9652C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9652C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c</w:t>
      </w:r>
      <w:proofErr w:type="spellEnd"/>
    </w:p>
    <w:p w14:paraId="20C7A3AA" w14:textId="33FA392C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</w:p>
    <w:p w14:paraId="1BA734B2" w14:textId="77777777" w:rsidR="00446EE8" w:rsidRDefault="00446EE8" w:rsidP="00446EE8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6.</w:t>
      </w:r>
    </w:p>
    <w:p w14:paraId="789D63E8" w14:textId="77777777" w:rsidR="00446EE8" w:rsidRDefault="00446EE8" w:rsidP="00446EE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How many hotels are there in the UK?</w:t>
      </w:r>
    </w:p>
    <w:p w14:paraId="490EB3EA" w14:textId="77777777" w:rsidR="00446EE8" w:rsidRDefault="00446EE8" w:rsidP="00446EE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>Count of hotels in the UK. Remember, there are duplicate hotel addresses</w:t>
      </w:r>
    </w:p>
    <w:p w14:paraId="302D2F9B" w14:textId="77777777" w:rsidR="00446EE8" w:rsidRPr="00446EE8" w:rsidRDefault="00446EE8" w:rsidP="00446EE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46EE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088135E" w14:textId="77777777" w:rsidR="00446EE8" w:rsidRPr="00446EE8" w:rsidRDefault="00446EE8" w:rsidP="00446EE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gramStart"/>
      <w:r w:rsidRPr="00446EE8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446EE8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446EE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istinct</w:t>
      </w:r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446EE8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446EE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UK_hotels</w:t>
      </w:r>
      <w:proofErr w:type="spellEnd"/>
    </w:p>
    <w:p w14:paraId="0F5BD09F" w14:textId="77777777" w:rsidR="00446EE8" w:rsidRPr="00446EE8" w:rsidRDefault="00446EE8" w:rsidP="00446EE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46EE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hotel</w:t>
      </w:r>
    </w:p>
    <w:p w14:paraId="505F2493" w14:textId="77777777" w:rsidR="00446EE8" w:rsidRPr="00446EE8" w:rsidRDefault="00446EE8" w:rsidP="00446EE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gramStart"/>
      <w:r w:rsidRPr="00446EE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D0AF9CF" w14:textId="77777777" w:rsidR="00446EE8" w:rsidRPr="00446EE8" w:rsidRDefault="00446EE8" w:rsidP="00446EE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hotel_address</w:t>
      </w:r>
      <w:proofErr w:type="spellEnd"/>
      <w:r w:rsidRPr="00446EE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ILIKE </w:t>
      </w:r>
      <w:r w:rsidRPr="00446EE8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United Kingdom%'</w:t>
      </w:r>
    </w:p>
    <w:p w14:paraId="21702AE0" w14:textId="77777777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</w:p>
    <w:p w14:paraId="677EBDAC" w14:textId="77777777" w:rsidR="009652C7" w:rsidRDefault="009652C7" w:rsidP="009652C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</w:p>
    <w:p w14:paraId="65D7A1AA" w14:textId="77777777" w:rsidR="009652C7" w:rsidRDefault="009652C7"/>
    <w:sectPr w:rsidR="009652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I1MjY1MDAztzRW0lEKTi0uzszPAykwrAUAlGlMpiwAAAA="/>
  </w:docVars>
  <w:rsids>
    <w:rsidRoot w:val="00511A23"/>
    <w:rsid w:val="001E0A22"/>
    <w:rsid w:val="003800C0"/>
    <w:rsid w:val="00446EE8"/>
    <w:rsid w:val="00511A23"/>
    <w:rsid w:val="00894A24"/>
    <w:rsid w:val="00965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84214"/>
  <w15:chartTrackingRefBased/>
  <w15:docId w15:val="{4464965B-613D-4E76-92AF-6D557F2FE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511A2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11A23"/>
    <w:rPr>
      <w:rFonts w:ascii="Times New Roman" w:eastAsia="Times New Roman" w:hAnsi="Times New Roman" w:cs="Times New Roman"/>
      <w:b/>
      <w:bCs/>
      <w:kern w:val="0"/>
      <w:sz w:val="20"/>
      <w:szCs w:val="20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11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typographystyledtext-txjhuo-0">
    <w:name w:val="typography__styledtext-txjhuo-0"/>
    <w:basedOn w:val="Normal"/>
    <w:rsid w:val="00511A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511A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9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2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7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3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2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9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1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4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8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3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5" w:color="D8D8D8"/>
            <w:right w:val="none" w:sz="0" w:space="0" w:color="auto"/>
          </w:divBdr>
        </w:div>
        <w:div w:id="86556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3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72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1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3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7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ISHA KHAN</dc:creator>
  <cp:keywords/>
  <dc:description/>
  <cp:lastModifiedBy>AAISHA KHAN</cp:lastModifiedBy>
  <cp:revision>1</cp:revision>
  <dcterms:created xsi:type="dcterms:W3CDTF">2023-03-27T17:42:00Z</dcterms:created>
  <dcterms:modified xsi:type="dcterms:W3CDTF">2023-03-27T18:54:00Z</dcterms:modified>
</cp:coreProperties>
</file>